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2FDC0119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3156CF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7</w:t>
            </w:r>
            <w:r w:rsidR="00523508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4.</w:t>
            </w:r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-</w:t>
            </w:r>
            <w:r w:rsidR="003156CF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1</w:t>
            </w:r>
            <w:r w:rsidR="00523508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4</w:t>
            </w:r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156CF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3156CF" w:rsidRPr="00553B6B" w:rsidRDefault="003156CF" w:rsidP="003156CF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bookmarkStart w:id="0" w:name="_GoBack" w:colFirst="1" w:colLast="1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0417FAB6" w:rsidR="003156CF" w:rsidRPr="003156CF" w:rsidRDefault="003156CF" w:rsidP="003156C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  <w:b/>
              </w:rPr>
              <w:t xml:space="preserve">ČOKO ZDRAVE KUGLICE ,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26F9CFA4" w:rsidR="003156CF" w:rsidRPr="003156CF" w:rsidRDefault="003156CF" w:rsidP="003156C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79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589F90E8" w:rsidR="003156CF" w:rsidRPr="003156CF" w:rsidRDefault="003156CF" w:rsidP="003156CF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7C86F54F" w:rsidR="003156CF" w:rsidRPr="003156CF" w:rsidRDefault="003156CF" w:rsidP="003156CF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9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607DE084" w:rsidR="003156CF" w:rsidRPr="003156CF" w:rsidRDefault="003156CF" w:rsidP="003156CF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45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581B1BDE" w:rsidR="003156CF" w:rsidRPr="003156CF" w:rsidRDefault="003156CF" w:rsidP="003156CF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156CF">
              <w:rPr>
                <w:rFonts w:ascii="Segoe UI" w:eastAsia="Segoe UI" w:hAnsi="Segoe UI"/>
              </w:rPr>
              <w:t>Gluten</w:t>
            </w:r>
            <w:proofErr w:type="spellEnd"/>
            <w:r w:rsidRPr="003156CF">
              <w:rPr>
                <w:rFonts w:ascii="Segoe UI" w:eastAsia="Segoe UI" w:hAnsi="Segoe UI"/>
              </w:rPr>
              <w:t>(S), Kikiriki(T), Soja(S), Mlijeko(S), Laktoza(S)</w:t>
            </w:r>
          </w:p>
        </w:tc>
      </w:tr>
      <w:tr w:rsidR="003156CF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3156CF" w:rsidRPr="00553B6B" w:rsidRDefault="003156CF" w:rsidP="003156CF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076A7BA0" w:rsidR="003156CF" w:rsidRPr="003156CF" w:rsidRDefault="003156CF" w:rsidP="003156C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  <w:b/>
              </w:rPr>
              <w:t xml:space="preserve">JABUKA KOMAD , SALATA </w:t>
            </w:r>
            <w:r w:rsidRPr="003156CF">
              <w:rPr>
                <w:rFonts w:ascii="Segoe UI" w:eastAsia="Segoe UI" w:hAnsi="Segoe UI"/>
                <w:b/>
              </w:rPr>
              <w:t>ZELENA</w:t>
            </w:r>
            <w:r w:rsidRPr="003156CF">
              <w:rPr>
                <w:rFonts w:ascii="Segoe UI" w:eastAsia="Segoe UI" w:hAnsi="Segoe UI"/>
                <w:b/>
              </w:rPr>
              <w:t xml:space="preserve"> , TJESTENINA S MLJEVENOM PURETIN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02B7E9CB" w:rsidR="003156CF" w:rsidRPr="003156CF" w:rsidRDefault="003156CF" w:rsidP="003156C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57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6490B768" w:rsidR="003156CF" w:rsidRPr="003156CF" w:rsidRDefault="003156CF" w:rsidP="003156C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1ED90680" w:rsidR="003156CF" w:rsidRPr="003156CF" w:rsidRDefault="003156CF" w:rsidP="003156C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06DB0E55" w:rsidR="003156CF" w:rsidRPr="003156CF" w:rsidRDefault="003156CF" w:rsidP="003156C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42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1CC17E57" w:rsidR="003156CF" w:rsidRPr="003156CF" w:rsidRDefault="003156CF" w:rsidP="003156CF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156CF">
              <w:rPr>
                <w:rFonts w:ascii="Segoe UI" w:eastAsia="Segoe UI" w:hAnsi="Segoe UI"/>
              </w:rPr>
              <w:t>Gluten</w:t>
            </w:r>
            <w:proofErr w:type="spellEnd"/>
            <w:r w:rsidRPr="003156CF">
              <w:rPr>
                <w:rFonts w:ascii="Segoe UI" w:eastAsia="Segoe UI" w:hAnsi="Segoe UI"/>
              </w:rPr>
              <w:t xml:space="preserve">(S), Soja(T), Celer(T), </w:t>
            </w:r>
            <w:proofErr w:type="spellStart"/>
            <w:r w:rsidRPr="003156CF">
              <w:rPr>
                <w:rFonts w:ascii="Segoe UI" w:eastAsia="Segoe UI" w:hAnsi="Segoe UI"/>
              </w:rPr>
              <w:t>Gluten</w:t>
            </w:r>
            <w:proofErr w:type="spellEnd"/>
            <w:r w:rsidRPr="003156CF">
              <w:rPr>
                <w:rFonts w:ascii="Segoe UI" w:eastAsia="Segoe UI" w:hAnsi="Segoe UI"/>
              </w:rPr>
              <w:t>(T), Celer(S)</w:t>
            </w:r>
          </w:p>
        </w:tc>
      </w:tr>
      <w:tr w:rsidR="003156CF" w:rsidRPr="00553B6B" w14:paraId="23BA9073" w14:textId="77777777" w:rsidTr="000C706D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3156CF" w:rsidRPr="00553B6B" w:rsidRDefault="003156CF" w:rsidP="003156CF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429E8A7B" w:rsidR="003156CF" w:rsidRPr="003156CF" w:rsidRDefault="003156CF" w:rsidP="003156C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  <w:b/>
              </w:rPr>
              <w:t>VARIVO OD GRAŠKA I POVRĆA S NJOKIMA , MANDARINA KOMAD , ŠKOLSKI KRUH 1/2 ŠNITE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57337277" w:rsidR="003156CF" w:rsidRPr="003156CF" w:rsidRDefault="003156CF" w:rsidP="003156C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62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6BBB1AA4" w:rsidR="003156CF" w:rsidRPr="003156CF" w:rsidRDefault="003156CF" w:rsidP="003156C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9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03F9F680" w:rsidR="003156CF" w:rsidRPr="003156CF" w:rsidRDefault="003156CF" w:rsidP="003156C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277235CA" w:rsidR="003156CF" w:rsidRPr="003156CF" w:rsidRDefault="003156CF" w:rsidP="003156C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37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63863D14" w:rsidR="003156CF" w:rsidRPr="003156CF" w:rsidRDefault="003156CF" w:rsidP="003156CF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 xml:space="preserve">Celer(T), </w:t>
            </w:r>
            <w:proofErr w:type="spellStart"/>
            <w:r w:rsidRPr="003156CF">
              <w:rPr>
                <w:rFonts w:ascii="Segoe UI" w:eastAsia="Segoe UI" w:hAnsi="Segoe UI"/>
              </w:rPr>
              <w:t>Gluten</w:t>
            </w:r>
            <w:proofErr w:type="spellEnd"/>
            <w:r w:rsidRPr="003156CF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3156CF">
              <w:rPr>
                <w:rFonts w:ascii="Segoe UI" w:eastAsia="Segoe UI" w:hAnsi="Segoe UI"/>
              </w:rPr>
              <w:t>Gluten</w:t>
            </w:r>
            <w:proofErr w:type="spellEnd"/>
            <w:r w:rsidRPr="003156CF">
              <w:rPr>
                <w:rFonts w:ascii="Segoe UI" w:eastAsia="Segoe UI" w:hAnsi="Segoe UI"/>
              </w:rPr>
              <w:t>(S), Jaja(T), Mlijeko(T), Celer(S), Soja(T), Soja(S), Sezam(S), Lupina(T)</w:t>
            </w:r>
          </w:p>
        </w:tc>
      </w:tr>
      <w:tr w:rsidR="003156CF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3156CF" w:rsidRPr="00553B6B" w:rsidRDefault="003156CF" w:rsidP="003156CF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0B0BD7E7" w:rsidR="003156CF" w:rsidRPr="003156CF" w:rsidRDefault="003156CF" w:rsidP="003156C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  <w:b/>
              </w:rPr>
              <w:t xml:space="preserve">PUREĆI PERKELT S PIRE </w:t>
            </w:r>
            <w:proofErr w:type="gramStart"/>
            <w:r w:rsidRPr="003156CF">
              <w:rPr>
                <w:rFonts w:ascii="Segoe UI" w:eastAsia="Segoe UI" w:hAnsi="Segoe UI"/>
                <w:b/>
              </w:rPr>
              <w:t>KRUMPIROM ,</w:t>
            </w:r>
            <w:proofErr w:type="gramEnd"/>
            <w:r w:rsidRPr="003156CF">
              <w:rPr>
                <w:rFonts w:ascii="Segoe UI" w:eastAsia="Segoe UI" w:hAnsi="Segoe UI"/>
                <w:b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60667AB4" w:rsidR="003156CF" w:rsidRPr="003156CF" w:rsidRDefault="003156CF" w:rsidP="003156C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65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567E37A9" w:rsidR="003156CF" w:rsidRPr="003156CF" w:rsidRDefault="003156CF" w:rsidP="003156C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432A3A4B" w:rsidR="003156CF" w:rsidRPr="003156CF" w:rsidRDefault="003156CF" w:rsidP="003156C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13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460B184D" w:rsidR="003156CF" w:rsidRPr="003156CF" w:rsidRDefault="003156CF" w:rsidP="003156C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43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32B01FA2" w:rsidR="003156CF" w:rsidRPr="003156CF" w:rsidRDefault="003156CF" w:rsidP="003156C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3156CF">
              <w:rPr>
                <w:rFonts w:ascii="Segoe UI" w:eastAsia="Segoe UI" w:hAnsi="Segoe UI"/>
              </w:rPr>
              <w:t>Laktoza</w:t>
            </w:r>
            <w:proofErr w:type="spellEnd"/>
            <w:r w:rsidRPr="003156CF">
              <w:rPr>
                <w:rFonts w:ascii="Segoe UI" w:eastAsia="Segoe UI" w:hAnsi="Segoe UI"/>
              </w:rPr>
              <w:t xml:space="preserve">(S), Gluten(T), </w:t>
            </w:r>
            <w:proofErr w:type="spellStart"/>
            <w:r w:rsidRPr="003156CF">
              <w:rPr>
                <w:rFonts w:ascii="Segoe UI" w:eastAsia="Segoe UI" w:hAnsi="Segoe UI"/>
              </w:rPr>
              <w:t>Mlijeko</w:t>
            </w:r>
            <w:proofErr w:type="spellEnd"/>
            <w:r w:rsidRPr="003156CF">
              <w:rPr>
                <w:rFonts w:ascii="Segoe UI" w:eastAsia="Segoe UI" w:hAnsi="Segoe UI"/>
              </w:rPr>
              <w:t>(S)</w:t>
            </w:r>
          </w:p>
        </w:tc>
      </w:tr>
      <w:tr w:rsidR="003156CF" w:rsidRPr="00553B6B" w14:paraId="26A1D888" w14:textId="77777777" w:rsidTr="00544548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3156CF" w:rsidRPr="00553B6B" w:rsidRDefault="003156CF" w:rsidP="003156CF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383CCC92" w:rsidR="003156CF" w:rsidRPr="003156CF" w:rsidRDefault="003156CF" w:rsidP="003156C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  <w:b/>
              </w:rPr>
              <w:t xml:space="preserve">RIBLJI ŠTAPIĆI UZ KUHANO MIJEŠANO </w:t>
            </w:r>
            <w:proofErr w:type="gramStart"/>
            <w:r w:rsidRPr="003156CF">
              <w:rPr>
                <w:rFonts w:ascii="Segoe UI" w:eastAsia="Segoe UI" w:hAnsi="Segoe UI"/>
                <w:b/>
              </w:rPr>
              <w:t>POVRĆE ,</w:t>
            </w:r>
            <w:proofErr w:type="gramEnd"/>
            <w:r w:rsidRPr="003156CF">
              <w:rPr>
                <w:rFonts w:ascii="Segoe UI" w:eastAsia="Segoe UI" w:hAnsi="Segoe UI"/>
                <w:b/>
              </w:rPr>
              <w:t xml:space="preserve"> SALATA RIKOL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0F80BF5B" w:rsidR="003156CF" w:rsidRPr="003156CF" w:rsidRDefault="003156CF" w:rsidP="003156CF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5939B004" w:rsidR="003156CF" w:rsidRPr="003156CF" w:rsidRDefault="003156CF" w:rsidP="003156C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16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15227EDE" w:rsidR="003156CF" w:rsidRPr="003156CF" w:rsidRDefault="003156CF" w:rsidP="003156C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18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6769D653" w:rsidR="003156CF" w:rsidRPr="003156CF" w:rsidRDefault="003156CF" w:rsidP="003156C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>43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62501986" w:rsidR="003156CF" w:rsidRPr="003156CF" w:rsidRDefault="003156CF" w:rsidP="003156C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156CF">
              <w:rPr>
                <w:rFonts w:ascii="Segoe UI" w:eastAsia="Segoe UI" w:hAnsi="Segoe UI"/>
              </w:rPr>
              <w:t xml:space="preserve">Gluten(S), </w:t>
            </w:r>
            <w:proofErr w:type="spellStart"/>
            <w:r w:rsidRPr="003156CF">
              <w:rPr>
                <w:rFonts w:ascii="Segoe UI" w:eastAsia="Segoe UI" w:hAnsi="Segoe UI"/>
              </w:rPr>
              <w:t>Riba</w:t>
            </w:r>
            <w:proofErr w:type="spellEnd"/>
            <w:r w:rsidRPr="003156CF">
              <w:rPr>
                <w:rFonts w:ascii="Segoe UI" w:eastAsia="Segoe UI" w:hAnsi="Segoe UI"/>
              </w:rPr>
              <w:t xml:space="preserve">(S), </w:t>
            </w:r>
            <w:proofErr w:type="spellStart"/>
            <w:r w:rsidRPr="003156CF">
              <w:rPr>
                <w:rFonts w:ascii="Segoe UI" w:eastAsia="Segoe UI" w:hAnsi="Segoe UI"/>
              </w:rPr>
              <w:t>Mekušci</w:t>
            </w:r>
            <w:proofErr w:type="spellEnd"/>
            <w:r w:rsidRPr="003156CF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3156CF">
              <w:rPr>
                <w:rFonts w:ascii="Segoe UI" w:eastAsia="Segoe UI" w:hAnsi="Segoe UI"/>
              </w:rPr>
              <w:t>Celer</w:t>
            </w:r>
            <w:proofErr w:type="spellEnd"/>
            <w:r w:rsidRPr="003156CF">
              <w:rPr>
                <w:rFonts w:ascii="Segoe UI" w:eastAsia="Segoe UI" w:hAnsi="Segoe UI"/>
              </w:rPr>
              <w:t>(T), Gluten(T)</w:t>
            </w:r>
          </w:p>
        </w:tc>
      </w:tr>
      <w:bookmarkEnd w:id="0"/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746C7"/>
    <w:rsid w:val="001A2021"/>
    <w:rsid w:val="001E4282"/>
    <w:rsid w:val="002337A4"/>
    <w:rsid w:val="002C5E85"/>
    <w:rsid w:val="003046D6"/>
    <w:rsid w:val="003156CF"/>
    <w:rsid w:val="00324A2E"/>
    <w:rsid w:val="003A6F29"/>
    <w:rsid w:val="003A70CA"/>
    <w:rsid w:val="003A7A80"/>
    <w:rsid w:val="003C32AA"/>
    <w:rsid w:val="00410EF1"/>
    <w:rsid w:val="00411FF4"/>
    <w:rsid w:val="004A088C"/>
    <w:rsid w:val="004A3A75"/>
    <w:rsid w:val="004A5B83"/>
    <w:rsid w:val="004E76E7"/>
    <w:rsid w:val="00500DC8"/>
    <w:rsid w:val="00505E48"/>
    <w:rsid w:val="00523508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648DD"/>
    <w:rsid w:val="00785D8A"/>
    <w:rsid w:val="007A422C"/>
    <w:rsid w:val="008360EE"/>
    <w:rsid w:val="0086659D"/>
    <w:rsid w:val="008B3B3E"/>
    <w:rsid w:val="008D08FD"/>
    <w:rsid w:val="008D7792"/>
    <w:rsid w:val="008F6B4F"/>
    <w:rsid w:val="00913D61"/>
    <w:rsid w:val="009159AE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6709B"/>
    <w:rsid w:val="00A833A6"/>
    <w:rsid w:val="00AC13BE"/>
    <w:rsid w:val="00AE36F9"/>
    <w:rsid w:val="00B95FA2"/>
    <w:rsid w:val="00C22000"/>
    <w:rsid w:val="00C7467B"/>
    <w:rsid w:val="00CB6F1F"/>
    <w:rsid w:val="00D34181"/>
    <w:rsid w:val="00D73947"/>
    <w:rsid w:val="00D952F8"/>
    <w:rsid w:val="00E5196C"/>
    <w:rsid w:val="00EC1D89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6A48A8A-AE9F-4240-98A4-60D83149E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1</Words>
  <Characters>805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2</cp:revision>
  <cp:lastPrinted>2022-09-30T10:10:00Z</cp:lastPrinted>
  <dcterms:created xsi:type="dcterms:W3CDTF">2023-04-17T10:20:00Z</dcterms:created>
  <dcterms:modified xsi:type="dcterms:W3CDTF">2023-04-17T10:20:00Z</dcterms:modified>
</cp:coreProperties>
</file>